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Jakopch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kopch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8 West Bryn Mawr Avenue,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vin.jakopche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665136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